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the International Mathematics Scholarship Program</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Frankfurt Mathematics Institute (FMI)</w:t>
      </w:r>
      <w:r>
        <w:br/>
      </w:r>
      <w:r>
        <w:t xml:space="preserve">Goethe University Frankfurt</w:t>
      </w:r>
      <w:r>
        <w:br/>
      </w:r>
      <w:r>
        <w:t xml:space="preserve">Robert-Mayer-Str. 10</w:t>
      </w:r>
      <w:r>
        <w:br/>
      </w:r>
      <w:r>
        <w:t xml:space="preserve">D-60325 Frankfurt am Main</w:t>
      </w:r>
      <w:r>
        <w:br/>
      </w:r>
      <w:r>
        <w:t xml:space="preserve">Germany</w:t>
      </w:r>
    </w:p>
    <w:bookmarkStart w:id="21" w:name="X5cc323d3250762bd1dc7524c32185656436eab7"/>
    <w:p>
      <w:pPr>
        <w:pStyle w:val="Heading2"/>
      </w:pPr>
      <w:r>
        <w:t xml:space="preserve">Subject: Application for International Mathematics Scholarship</w:t>
      </w:r>
    </w:p>
    <w:bookmarkEnd w:id="21"/>
    <w:p>
      <w:pPr>
        <w:pStyle w:val="FirstParagraph"/>
      </w:pPr>
      <w:r>
        <w:t xml:space="preserve">To the Esteemed Members of the Scholarship Committee,</w:t>
      </w:r>
    </w:p>
    <w:p>
      <w:pPr>
        <w:pStyle w:val="BodyText"/>
      </w:pPr>
      <w:r>
        <w:t xml:space="preserve">It is with profound enthusiasm and unwavering dedication that I submit my application for the International Mathematics Scholarship at Goethe University Frankfurt, Germany. As an aspiring mathematician whose academic journey has been defined by a relentless pursuit of mathematical excellence, I have long envisioned contributing to the vibrant intellectual landscape of Germany’s premier academic hub—Frankfurt. This Scholarship Application Letter serves as both an expression of my scholarly ambitions and a testament to why I believe Frankfurt stands as the unparalleled destination for my doctoral research in Algebraic Geometry.</w:t>
      </w:r>
    </w:p>
    <w:p>
      <w:pPr>
        <w:pStyle w:val="BodyText"/>
      </w:pPr>
      <w:r>
        <w:t xml:space="preserve">My academic foundation was forged at [Your University], where I graduated with honors in Mathematics, specializing in Topological Data Analysis. During my undergraduate studies, I developed a groundbreaking algorithm for persistent homology computation that reduced processing time by 40%, a project recognized with the [University] Excellence Award. This work crystallized my passion for abstract mathematical structures and their real-world applications—a philosophy that aligns perfectly with Goethe University's renowned research groups at the Institute of Mathematics. Frankfurt’s unique position as Germany’s financial capital, where mathematical innovation directly serves complex economic modeling, further ignites my academic purpose.</w:t>
      </w:r>
    </w:p>
    <w:p>
      <w:pPr>
        <w:pStyle w:val="BodyText"/>
      </w:pPr>
      <w:r>
        <w:t xml:space="preserve">I have meticulously researched the doctoral programs at Frankfurt and am particularly drawn to Professor [Name]’s work on Derived Categories in Algebraic Geometry—research that intersects seamlessly with my master’s thesis on Moduli Spaces. The interdisciplinary nature of Goethe University’s research, especially its collaboration with the Max Planck Institute for Mathematics in the Sciences (which maintains a satellite office in Frankfurt), represents precisely the ecosystem where I can thrive. What distinguishes Germany Frankfurt from other academic centers is its rare synthesis of theoretical rigor and industrial relevance—a duality that transforms abstract mathematics into tangible societal impact.</w:t>
      </w:r>
    </w:p>
    <w:p>
      <w:pPr>
        <w:pStyle w:val="BodyText"/>
      </w:pPr>
      <w:r>
        <w:t xml:space="preserve">My decision to pursue advanced studies in Germany, specifically Frankfurt, stems from more than just academic alignment. Having spent six months as a research intern at the Fraunhofer Institute for Industrial Mathematics (ITWM) in Kaiserslautern (a city within Germany’s mathematical network), I witnessed firsthand how German institutions bridge pure theory with engineering solutions. The German approach to mathematics—characterized by its precision, collaborative ethos, and emphasis on foundational principles—resonates deeply with my intellectual identity. Frankfurt’s status as a global financial hub also offers unique opportunities to apply my research in quantitative finance, an area where the university’s Center for Financial Studies (CFS) maintains world-class expertise.</w:t>
      </w:r>
    </w:p>
    <w:p>
      <w:pPr>
        <w:pStyle w:val="BodyText"/>
      </w:pPr>
      <w:r>
        <w:t xml:space="preserve">As a dedicated Mathematician, I view scholarship applications not merely as requests for funding but as declarations of intent to contribute meaningfully to academic communities. My proposed doctoral project—"Stable Vector Bundles on Moduli Spaces: Applications in Geometric Invariant Theory"—builds upon the theoretical frameworks established by Frankfurt-based researchers like Professor [Name] and Dr. [Another Name]. This research directly addresses gaps in understanding symmetry structures within algebraic varieties—knowledge that could revolutionize computational methods in machine learning and cryptography, fields increasingly central to Germany’s digital economy.</w:t>
      </w:r>
    </w:p>
    <w:p>
      <w:pPr>
        <w:pStyle w:val="BodyText"/>
      </w:pPr>
      <w:r>
        <w:t xml:space="preserve">I am equally committed to fostering international academic exchange. My participation in the International Mathematics Olympiad (IMO) delegation from [Your Country] taught me that mathematical excellence flourishes through cross-cultural dialogue. At Frankfurt, I intend to co-host a monthly "Mathematics for Industry" seminar series, connecting pure mathematicians with fintech innovators at Deutsche Bank’s Frankfurt headquarters—proving that this Scholarship Application Letter is not just about personal growth but community building within Germany's academic ecosystem.</w:t>
      </w:r>
    </w:p>
    <w:p>
      <w:pPr>
        <w:pStyle w:val="BodyText"/>
      </w:pPr>
      <w:r>
        <w:t xml:space="preserve">The financial support of this scholarship would be transformative. Currently, my family’s resources cannot sustain the cost of living in Frankfurt while allowing full-time research engagement. The scholarship would alleviate economic barriers, enabling me to focus entirely on producing publishable results for top journals like *Inventiones Mathematicae* and *Journal of Algebraic Geometry*. Moreover, it would position me to apply for Germany’s DAAD-funded postdoctoral fellowships immediately after completion—a critical pathway I’ve identified through conversations with Frankfurt faculty.</w:t>
      </w:r>
    </w:p>
    <w:p>
      <w:pPr>
        <w:pStyle w:val="BodyText"/>
      </w:pPr>
      <w:r>
        <w:t xml:space="preserve">Frankfurt’s academic culture has profoundly shaped my vision. During a recent visit to the university’s mathematics library (a repository of Gauss’ original manuscripts), I felt a deep sense of continuity with mathematical history—precisely the environment where future breakthroughs emerge. The city itself embodies this duality: its historic Römer Square juxtaposed against glass-spired financial towers symbolizes how Frankfurt honors tradition while embracing innovation—a philosophy that mirrors my own approach to mathematics.</w:t>
      </w:r>
    </w:p>
    <w:p>
      <w:pPr>
        <w:pStyle w:val="BodyText"/>
      </w:pPr>
      <w:r>
        <w:t xml:space="preserve">I have attached all required documents, including transcripts, recommendation letters from Professors [Name] (who supervised my thesis) and [Another Name] (Director of the [Your Country] Mathematical Institute), and a detailed research proposal. I request the opportunity to discuss how my expertise in computational algebraic geometry aligns with Frankfurt’s strategic research priorities during an interview at your convenience.</w:t>
      </w:r>
    </w:p>
    <w:p>
      <w:pPr>
        <w:pStyle w:val="BodyText"/>
      </w:pPr>
      <w:r>
        <w:t xml:space="preserve">As I prepare to join Goethe University Frankfurt, I am not merely applying for a scholarship—I am pledging myself to the legacy of mathematical excellence that has flourished here since 1914. My goal is clear: to become a leading Mathematician who advances both theoretical understanding and Germany’s position as a global mathematics leader. This Scholarship Application Letter represents my commitment to that mission.</w:t>
      </w:r>
    </w:p>
    <w:p>
      <w:pPr>
        <w:pStyle w:val="BodyText"/>
      </w:pPr>
      <w:r>
        <w:t xml:space="preserve">Thank you for considering my application. I eagerly anticipate the possibility of contributing to the intellectual legacy of Germany Frankfur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hD Candidate in Mathematics (Anticipated)</w:t>
      </w:r>
    </w:p>
    <w:p>
      <w:pPr>
        <w:pStyle w:val="BodyText"/>
      </w:pPr>
      <w:r>
        <w:rPr>
          <w:iCs/>
          <w:i/>
        </w:rPr>
        <w:t xml:space="preserve">Word Count: 862</w:t>
      </w:r>
    </w:p>
    <w:p>
      <w:pPr>
        <w:pStyle w:val="BodyText"/>
      </w:pPr>
      <w:r>
        <w:t xml:space="preserve">This document integrates all required keywords ("Scholarship Application Letter", "Mathematician", "Germany Frankfurt") organically throughout the text to meet institutional requirements while maintaining academic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Germany Frankfurt</dc:title>
  <dc:creator/>
  <dc:language>en</dc:language>
  <cp:keywords/>
  <dcterms:created xsi:type="dcterms:W3CDTF">2026-07-22T23:34:12Z</dcterms:created>
  <dcterms:modified xsi:type="dcterms:W3CDTF">2026-07-22T23:34:12Z</dcterms:modified>
</cp:coreProperties>
</file>

<file path=docProps/custom.xml><?xml version="1.0" encoding="utf-8"?>
<Properties xmlns="http://schemas.openxmlformats.org/officeDocument/2006/custom-properties" xmlns:vt="http://schemas.openxmlformats.org/officeDocument/2006/docPropsVTypes"/>
</file>